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71E6" w:rsidRPr="003E135C" w:rsidRDefault="006671E6" w:rsidP="00526646">
      <w:pPr>
        <w:bidi/>
        <w:spacing w:after="0" w:line="360" w:lineRule="exact"/>
        <w:jc w:val="mediumKashida"/>
        <w:rPr>
          <w:rFonts w:cs="B Karim"/>
          <w:spacing w:val="-20"/>
          <w:sz w:val="32"/>
          <w:szCs w:val="32"/>
          <w:lang w:bidi="fa-IR"/>
          <w14:textOutline w14:w="9525" w14:cap="rnd" w14:cmpd="sng" w14:algn="ctr">
            <w14:noFill/>
            <w14:prstDash w14:val="solid"/>
            <w14:bevel/>
          </w14:textOutline>
        </w:rPr>
      </w:pPr>
    </w:p>
    <w:p w:rsidR="006671E6" w:rsidRPr="003E135C" w:rsidRDefault="006671E6" w:rsidP="00526646">
      <w:pPr>
        <w:bidi/>
        <w:spacing w:after="0" w:line="360" w:lineRule="exact"/>
        <w:jc w:val="mediumKashida"/>
        <w:rPr>
          <w:rFonts w:cs="B Karim"/>
          <w:b/>
          <w:caps/>
          <w:spacing w:val="-20"/>
          <w:sz w:val="32"/>
          <w:szCs w:val="32"/>
          <w:lang w:bidi="fa-IR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</w:p>
    <w:p w:rsidR="00BF4D4F" w:rsidRDefault="00BF4D4F" w:rsidP="00526646">
      <w:pPr>
        <w:bidi/>
        <w:spacing w:after="0" w:line="360" w:lineRule="exact"/>
        <w:jc w:val="mediumKashida"/>
        <w:rPr>
          <w:rFonts w:cs="B Karim"/>
          <w:b/>
          <w:caps/>
          <w:spacing w:val="-20"/>
          <w:sz w:val="32"/>
          <w:szCs w:val="32"/>
          <w:lang w:bidi="fa-IR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</w:p>
    <w:p w:rsidR="00BF4D4F" w:rsidRDefault="00BF4D4F" w:rsidP="00526646">
      <w:pPr>
        <w:bidi/>
        <w:spacing w:after="0" w:line="360" w:lineRule="exact"/>
        <w:jc w:val="mediumKashida"/>
        <w:rPr>
          <w:rFonts w:cs="B Karim"/>
          <w:b/>
          <w:caps/>
          <w:spacing w:val="-20"/>
          <w:sz w:val="32"/>
          <w:szCs w:val="32"/>
          <w:lang w:bidi="fa-IR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</w:p>
    <w:p w:rsidR="00BF4D4F" w:rsidRDefault="00BF4D4F" w:rsidP="00526646">
      <w:pPr>
        <w:bidi/>
        <w:spacing w:after="0" w:line="360" w:lineRule="exact"/>
        <w:jc w:val="mediumKashida"/>
        <w:rPr>
          <w:rFonts w:cs="B Karim"/>
          <w:b/>
          <w:caps/>
          <w:spacing w:val="-20"/>
          <w:sz w:val="32"/>
          <w:szCs w:val="32"/>
          <w:lang w:bidi="fa-IR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</w:p>
    <w:p w:rsidR="00BF4D4F" w:rsidRDefault="00BF4D4F" w:rsidP="00526646">
      <w:pPr>
        <w:bidi/>
        <w:spacing w:after="0" w:line="360" w:lineRule="exact"/>
        <w:jc w:val="mediumKashida"/>
        <w:rPr>
          <w:rFonts w:cs="B Karim"/>
          <w:b/>
          <w:caps/>
          <w:spacing w:val="-20"/>
          <w:sz w:val="32"/>
          <w:szCs w:val="32"/>
          <w:lang w:bidi="fa-IR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</w:p>
    <w:p w:rsidR="00BF4D4F" w:rsidRDefault="00BF4D4F" w:rsidP="00526646">
      <w:pPr>
        <w:bidi/>
        <w:spacing w:after="0" w:line="360" w:lineRule="exact"/>
        <w:jc w:val="mediumKashida"/>
        <w:rPr>
          <w:rFonts w:cs="B Karim"/>
          <w:b/>
          <w:caps/>
          <w:spacing w:val="-20"/>
          <w:sz w:val="32"/>
          <w:szCs w:val="32"/>
          <w:lang w:bidi="fa-IR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</w:p>
    <w:p w:rsidR="00BF4D4F" w:rsidRDefault="00BF4D4F" w:rsidP="00526646">
      <w:pPr>
        <w:bidi/>
        <w:spacing w:after="0" w:line="360" w:lineRule="exact"/>
        <w:jc w:val="mediumKashida"/>
        <w:rPr>
          <w:rFonts w:cs="B Karim"/>
          <w:b/>
          <w:caps/>
          <w:spacing w:val="-20"/>
          <w:sz w:val="32"/>
          <w:szCs w:val="32"/>
          <w:lang w:bidi="fa-IR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</w:p>
    <w:p w:rsidR="00BF4D4F" w:rsidRDefault="00BF4D4F" w:rsidP="00526646">
      <w:pPr>
        <w:bidi/>
        <w:spacing w:after="0" w:line="360" w:lineRule="exact"/>
        <w:jc w:val="mediumKashida"/>
        <w:rPr>
          <w:rFonts w:cs="B Karim"/>
          <w:b/>
          <w:caps/>
          <w:spacing w:val="-20"/>
          <w:sz w:val="32"/>
          <w:szCs w:val="32"/>
          <w:lang w:bidi="fa-IR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</w:p>
    <w:p w:rsidR="00BF4D4F" w:rsidRDefault="00BF4D4F" w:rsidP="00526646">
      <w:pPr>
        <w:bidi/>
        <w:spacing w:after="0" w:line="360" w:lineRule="exact"/>
        <w:jc w:val="mediumKashida"/>
        <w:rPr>
          <w:rFonts w:cs="B Karim"/>
          <w:b/>
          <w:caps/>
          <w:spacing w:val="-20"/>
          <w:sz w:val="32"/>
          <w:szCs w:val="32"/>
          <w:lang w:bidi="fa-IR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</w:p>
    <w:p w:rsidR="006671E6" w:rsidRPr="008B184F" w:rsidRDefault="007059CE" w:rsidP="00526646">
      <w:pPr>
        <w:bidi/>
        <w:spacing w:after="0" w:line="360" w:lineRule="exact"/>
        <w:jc w:val="center"/>
        <w:rPr>
          <w:rFonts w:cs="B Nazanin"/>
          <w:b/>
          <w:bCs/>
          <w:spacing w:val="-20"/>
          <w:sz w:val="40"/>
          <w:szCs w:val="40"/>
          <w:lang w:bidi="fa-IR"/>
        </w:rPr>
      </w:pPr>
      <w:r w:rsidRPr="008B184F">
        <w:rPr>
          <w:rFonts w:cs="B Nazanin" w:hint="cs"/>
          <w:b/>
          <w:bCs/>
          <w:spacing w:val="-20"/>
          <w:sz w:val="40"/>
          <w:szCs w:val="40"/>
          <w:rtl/>
          <w:lang w:bidi="fa-IR"/>
        </w:rPr>
        <w:t>دانشگاه شهید چمران اهواز</w:t>
      </w:r>
    </w:p>
    <w:p w:rsidR="007059CE" w:rsidRPr="008B184F" w:rsidRDefault="00B031D9" w:rsidP="00526646">
      <w:pPr>
        <w:bidi/>
        <w:spacing w:after="0" w:line="360" w:lineRule="exact"/>
        <w:jc w:val="center"/>
        <w:rPr>
          <w:rFonts w:cs="B Nazanin"/>
          <w:b/>
          <w:bCs/>
          <w:spacing w:val="-20"/>
          <w:sz w:val="36"/>
          <w:szCs w:val="36"/>
          <w:rtl/>
          <w:lang w:bidi="fa-IR"/>
        </w:rPr>
      </w:pPr>
      <w:r w:rsidRPr="008B184F">
        <w:rPr>
          <w:rFonts w:cs="B Nazanin" w:hint="cs"/>
          <w:b/>
          <w:bCs/>
          <w:spacing w:val="-20"/>
          <w:sz w:val="36"/>
          <w:szCs w:val="36"/>
          <w:rtl/>
          <w:lang w:bidi="fa-IR"/>
        </w:rPr>
        <w:t>معاونت آموزشی و ت</w:t>
      </w:r>
      <w:r w:rsidR="007059CE" w:rsidRPr="008B184F">
        <w:rPr>
          <w:rFonts w:cs="B Nazanin" w:hint="cs"/>
          <w:b/>
          <w:bCs/>
          <w:spacing w:val="-20"/>
          <w:sz w:val="36"/>
          <w:szCs w:val="36"/>
          <w:rtl/>
          <w:lang w:bidi="fa-IR"/>
        </w:rPr>
        <w:t>حصیلات تکمیلی</w:t>
      </w:r>
    </w:p>
    <w:p w:rsidR="007059CE" w:rsidRPr="008B184F" w:rsidRDefault="007059CE" w:rsidP="00526646">
      <w:pPr>
        <w:bidi/>
        <w:spacing w:after="0" w:line="360" w:lineRule="exact"/>
        <w:jc w:val="center"/>
        <w:rPr>
          <w:rFonts w:cs="B Nazanin"/>
          <w:b/>
          <w:bCs/>
          <w:spacing w:val="-20"/>
          <w:sz w:val="32"/>
          <w:szCs w:val="32"/>
          <w:rtl/>
          <w:lang w:bidi="fa-IR"/>
        </w:rPr>
      </w:pPr>
      <w:r w:rsidRPr="008B184F">
        <w:rPr>
          <w:rFonts w:cs="B Nazanin" w:hint="cs"/>
          <w:b/>
          <w:bCs/>
          <w:spacing w:val="-20"/>
          <w:sz w:val="32"/>
          <w:szCs w:val="32"/>
          <w:rtl/>
          <w:lang w:bidi="fa-IR"/>
        </w:rPr>
        <w:t>طرح درس</w:t>
      </w:r>
      <w:r w:rsidR="00BF4D4F" w:rsidRPr="008B184F">
        <w:rPr>
          <w:rFonts w:cs="B Nazanin" w:hint="cs"/>
          <w:b/>
          <w:bCs/>
          <w:spacing w:val="-20"/>
          <w:sz w:val="32"/>
          <w:szCs w:val="32"/>
          <w:rtl/>
          <w:lang w:bidi="fa-IR"/>
        </w:rPr>
        <w:t xml:space="preserve"> ویژة</w:t>
      </w:r>
      <w:r w:rsidR="003A61BC" w:rsidRPr="008B184F">
        <w:rPr>
          <w:rFonts w:cs="B Nazanin" w:hint="cs"/>
          <w:b/>
          <w:bCs/>
          <w:spacing w:val="-20"/>
          <w:sz w:val="32"/>
          <w:szCs w:val="32"/>
          <w:rtl/>
          <w:lang w:bidi="fa-IR"/>
        </w:rPr>
        <w:t xml:space="preserve"> درس</w:t>
      </w:r>
      <w:r w:rsidR="00BF4D4F" w:rsidRPr="008B184F">
        <w:rPr>
          <w:rFonts w:cs="B Nazanin" w:hint="cs"/>
          <w:b/>
          <w:bCs/>
          <w:spacing w:val="-20"/>
          <w:sz w:val="32"/>
          <w:szCs w:val="32"/>
          <w:rtl/>
          <w:lang w:bidi="fa-IR"/>
        </w:rPr>
        <w:t>‌های</w:t>
      </w:r>
      <w:r w:rsidR="003A61BC" w:rsidRPr="008B184F">
        <w:rPr>
          <w:rFonts w:cs="B Nazanin" w:hint="cs"/>
          <w:b/>
          <w:bCs/>
          <w:spacing w:val="-20"/>
          <w:sz w:val="32"/>
          <w:szCs w:val="32"/>
          <w:rtl/>
          <w:lang w:bidi="fa-IR"/>
        </w:rPr>
        <w:t xml:space="preserve"> تحصیلات تکمیلی دانشگاه</w:t>
      </w: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rtl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lang w:bidi="fa-IR"/>
        </w:rPr>
      </w:pPr>
    </w:p>
    <w:p w:rsidR="005341AA" w:rsidRDefault="005341AA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lang w:bidi="fa-IR"/>
        </w:rPr>
      </w:pPr>
    </w:p>
    <w:p w:rsidR="00526646" w:rsidRDefault="00526646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lang w:bidi="fa-IR"/>
        </w:rPr>
      </w:pPr>
    </w:p>
    <w:p w:rsidR="00526646" w:rsidRDefault="00526646" w:rsidP="00526646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32"/>
          <w:szCs w:val="32"/>
          <w:lang w:bidi="fa-IR"/>
        </w:rPr>
      </w:pPr>
    </w:p>
    <w:p w:rsidR="005341AA" w:rsidRDefault="005341AA" w:rsidP="00526646">
      <w:pPr>
        <w:bidi/>
        <w:spacing w:after="0" w:line="360" w:lineRule="exact"/>
        <w:jc w:val="center"/>
        <w:rPr>
          <w:rFonts w:cs="B Karim"/>
          <w:b/>
          <w:bCs/>
          <w:spacing w:val="-20"/>
          <w:sz w:val="32"/>
          <w:szCs w:val="32"/>
          <w:lang w:bidi="fa-IR"/>
        </w:rPr>
      </w:pPr>
    </w:p>
    <w:tbl>
      <w:tblPr>
        <w:tblpPr w:leftFromText="180" w:rightFromText="180" w:vertAnchor="text" w:horzAnchor="margin" w:tblpXSpec="center" w:tblpY="-329"/>
        <w:tblW w:w="100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2657"/>
        <w:gridCol w:w="3540"/>
        <w:gridCol w:w="3891"/>
      </w:tblGrid>
      <w:tr w:rsidR="001B52D0" w:rsidRPr="008531D6" w:rsidTr="008531D6">
        <w:trPr>
          <w:trHeight w:val="490"/>
        </w:trPr>
        <w:tc>
          <w:tcPr>
            <w:tcW w:w="265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B52D0" w:rsidRPr="008531D6" w:rsidRDefault="001B52D0" w:rsidP="001B52D0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lastRenderedPageBreak/>
              <w:t>آدرس ایمیل:</w:t>
            </w:r>
          </w:p>
          <w:p w:rsidR="001B52D0" w:rsidRPr="008531D6" w:rsidRDefault="001B52D0" w:rsidP="001B52D0">
            <w:pPr>
              <w:bidi/>
              <w:spacing w:after="0" w:line="360" w:lineRule="exact"/>
              <w:jc w:val="right"/>
              <w:rPr>
                <w:rFonts w:asciiTheme="majorBidi" w:hAnsiTheme="majorBidi" w:cs="B Nazanin"/>
                <w:b/>
                <w:bCs/>
                <w:spacing w:val="-20"/>
                <w:sz w:val="28"/>
                <w:szCs w:val="28"/>
                <w:lang w:bidi="fa-IR"/>
              </w:rPr>
            </w:pPr>
            <w:r w:rsidRPr="008531D6">
              <w:rPr>
                <w:rFonts w:cs="B Nazanin"/>
                <w:spacing w:val="-20"/>
                <w:sz w:val="28"/>
                <w:szCs w:val="28"/>
                <w:lang w:bidi="fa-IR"/>
              </w:rPr>
              <w:t>dnabati@scu.ac.ir</w:t>
            </w:r>
          </w:p>
        </w:tc>
        <w:tc>
          <w:tcPr>
            <w:tcW w:w="3540" w:type="dxa"/>
            <w:tcBorders>
              <w:left w:val="single" w:sz="4" w:space="0" w:color="auto"/>
            </w:tcBorders>
            <w:vAlign w:val="center"/>
          </w:tcPr>
          <w:p w:rsidR="001B52D0" w:rsidRPr="008531D6" w:rsidRDefault="001B52D0" w:rsidP="001B52D0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مرتبة علمی</w:t>
            </w: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: دانشیار</w:t>
            </w:r>
          </w:p>
        </w:tc>
        <w:tc>
          <w:tcPr>
            <w:tcW w:w="3891" w:type="dxa"/>
            <w:vAlign w:val="center"/>
          </w:tcPr>
          <w:p w:rsidR="001B52D0" w:rsidRPr="008531D6" w:rsidRDefault="001B52D0" w:rsidP="001B52D0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نام و نام خانوادگی استاد</w:t>
            </w: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 xml:space="preserve">: </w:t>
            </w:r>
            <w:r w:rsidRPr="008531D6">
              <w:rPr>
                <w:rFonts w:cs="B Nazanin"/>
                <w:b/>
                <w:bCs/>
                <w:spacing w:val="-20"/>
                <w:sz w:val="28"/>
                <w:szCs w:val="28"/>
                <w:lang w:bidi="fa-IR"/>
              </w:rPr>
              <w:t xml:space="preserve"> </w:t>
            </w: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داریوش نباتی احمدی</w:t>
            </w:r>
          </w:p>
        </w:tc>
      </w:tr>
      <w:tr w:rsidR="001B52D0" w:rsidRPr="008531D6" w:rsidTr="008531D6">
        <w:trPr>
          <w:trHeight w:val="337"/>
        </w:trPr>
        <w:tc>
          <w:tcPr>
            <w:tcW w:w="265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B52D0" w:rsidRPr="008531D6" w:rsidRDefault="001B52D0" w:rsidP="001B52D0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نیمسال تحصیلی: </w:t>
            </w: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99-1398</w:t>
            </w:r>
          </w:p>
        </w:tc>
        <w:tc>
          <w:tcPr>
            <w:tcW w:w="3540" w:type="dxa"/>
            <w:tcBorders>
              <w:left w:val="single" w:sz="4" w:space="0" w:color="auto"/>
            </w:tcBorders>
            <w:vAlign w:val="center"/>
          </w:tcPr>
          <w:p w:rsidR="001B52D0" w:rsidRPr="008531D6" w:rsidRDefault="001B52D0" w:rsidP="001B52D0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گروه:  </w:t>
            </w: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مهندسی تولید و ژنتیک گیاهی</w:t>
            </w:r>
          </w:p>
        </w:tc>
        <w:tc>
          <w:tcPr>
            <w:tcW w:w="3891" w:type="dxa"/>
            <w:vAlign w:val="center"/>
          </w:tcPr>
          <w:p w:rsidR="001B52D0" w:rsidRPr="008531D6" w:rsidRDefault="001B52D0" w:rsidP="001B52D0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دانشکده: </w:t>
            </w: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کشاورزی</w:t>
            </w:r>
          </w:p>
        </w:tc>
      </w:tr>
      <w:tr w:rsidR="001B52D0" w:rsidRPr="008531D6" w:rsidTr="008531D6">
        <w:trPr>
          <w:trHeight w:val="337"/>
        </w:trPr>
        <w:tc>
          <w:tcPr>
            <w:tcW w:w="265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B52D0" w:rsidRPr="008531D6" w:rsidRDefault="001B52D0" w:rsidP="00F8511A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تعداد واحد</w:t>
            </w: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 xml:space="preserve">: </w:t>
            </w:r>
            <w:r w:rsidR="00F8511A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3540" w:type="dxa"/>
            <w:tcBorders>
              <w:left w:val="single" w:sz="4" w:space="0" w:color="auto"/>
            </w:tcBorders>
            <w:vAlign w:val="center"/>
          </w:tcPr>
          <w:p w:rsidR="001B52D0" w:rsidRPr="008531D6" w:rsidRDefault="001B52D0" w:rsidP="00F8511A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نام درس: </w:t>
            </w:r>
            <w:r w:rsidR="00F8511A" w:rsidRPr="00F8511A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مباحث نوین در به نژادی</w:t>
            </w:r>
          </w:p>
        </w:tc>
        <w:tc>
          <w:tcPr>
            <w:tcW w:w="3891" w:type="dxa"/>
            <w:vAlign w:val="center"/>
          </w:tcPr>
          <w:p w:rsidR="001B52D0" w:rsidRPr="008531D6" w:rsidRDefault="001B52D0" w:rsidP="001B52D0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دورة تحصیلی: </w:t>
            </w: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کارشناسی ارشد</w:t>
            </w:r>
          </w:p>
        </w:tc>
      </w:tr>
      <w:tr w:rsidR="001B52D0" w:rsidRPr="008531D6" w:rsidTr="008531D6">
        <w:trPr>
          <w:trHeight w:val="534"/>
        </w:trPr>
        <w:tc>
          <w:tcPr>
            <w:tcW w:w="10088" w:type="dxa"/>
            <w:gridSpan w:val="3"/>
            <w:tcBorders>
              <w:bottom w:val="single" w:sz="4" w:space="0" w:color="auto"/>
            </w:tcBorders>
            <w:vAlign w:val="center"/>
          </w:tcPr>
          <w:p w:rsidR="001B52D0" w:rsidRPr="008531D6" w:rsidRDefault="001B52D0" w:rsidP="001B52D0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جایگاه درس در برنامة درسی دوره:  </w:t>
            </w: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تخصصی</w:t>
            </w:r>
          </w:p>
        </w:tc>
      </w:tr>
      <w:tr w:rsidR="00AC098F" w:rsidRPr="008531D6" w:rsidTr="00272FE4">
        <w:trPr>
          <w:trHeight w:val="1630"/>
        </w:trPr>
        <w:tc>
          <w:tcPr>
            <w:tcW w:w="1008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80524D" w:rsidRPr="008531D6" w:rsidRDefault="0080524D" w:rsidP="00876678">
            <w:pPr>
              <w:bidi/>
              <w:spacing w:after="0" w:line="360" w:lineRule="exact"/>
              <w:jc w:val="both"/>
              <w:rPr>
                <w:rFonts w:cs="B Nazanin"/>
                <w:b/>
                <w:bCs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هدف کلی:</w:t>
            </w:r>
            <w:r w:rsidR="00905038" w:rsidRPr="008531D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  <w:p w:rsidR="00B439F5" w:rsidRPr="008531D6" w:rsidRDefault="008531D6" w:rsidP="00272FE4">
            <w:pPr>
              <w:bidi/>
              <w:spacing w:after="0" w:line="360" w:lineRule="exact"/>
              <w:jc w:val="both"/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آگاهی از مطالبات جدید در خصوص اصلاح نبات کلاسیک و مولکولی و اهمیت  منابع فوق جهت تصمیم گیری دانشجو برای این که در چه شاخه ای از اصلاح نبات کار تحقیقی یا پژوهشی خود را اجرا ک</w:t>
            </w:r>
            <w:r w:rsidR="0025450D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ن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ند و شناخت اظهار نظرها در رابطه با تولید رقم گیاهی از نظر اصلاح نبات کلاسیک و مولکولی .و جایگاه ویژه ای که این کار اصلاحی در جامعه 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عهده دار است.</w:t>
            </w:r>
          </w:p>
        </w:tc>
      </w:tr>
      <w:tr w:rsidR="00AC098F" w:rsidRPr="008531D6" w:rsidTr="00272FE4">
        <w:trPr>
          <w:trHeight w:val="1252"/>
        </w:trPr>
        <w:tc>
          <w:tcPr>
            <w:tcW w:w="1008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80524D" w:rsidRPr="008531D6" w:rsidRDefault="0080524D" w:rsidP="00733BFD">
            <w:pPr>
              <w:bidi/>
              <w:spacing w:after="0" w:line="360" w:lineRule="exact"/>
              <w:jc w:val="both"/>
              <w:rPr>
                <w:rFonts w:cs="B Nazanin"/>
                <w:b/>
                <w:bCs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 xml:space="preserve">اهداف </w:t>
            </w:r>
            <w:r w:rsidR="00C36CFB"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یادگیری</w:t>
            </w:r>
            <w:r w:rsidR="00AC098F"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:</w:t>
            </w:r>
          </w:p>
          <w:p w:rsidR="00B439F5" w:rsidRPr="008531D6" w:rsidRDefault="008531D6" w:rsidP="00272FE4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دانشجویان بر اساس شناخ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ت و نیاز در رابطه با مطالب فوق باید 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مطالب ا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صلاح نبات کلاسیک و مولکولی را 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یادداشت ب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رداری کنن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د و در مورد مطالب ایراد شده  اظهار نظر  و سوالات خود را مطرح کن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ند و چنانچه بیان مطالبی 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در کلاس 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درس حایز اهمیت باش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د مطرح 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نمای</w:t>
            </w:r>
            <w:r w:rsidR="007F3BDB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ن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د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.</w:t>
            </w:r>
          </w:p>
        </w:tc>
      </w:tr>
      <w:tr w:rsidR="00AC098F" w:rsidRPr="008531D6" w:rsidTr="00272FE4">
        <w:trPr>
          <w:trHeight w:val="793"/>
        </w:trPr>
        <w:tc>
          <w:tcPr>
            <w:tcW w:w="1008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5C065E" w:rsidRPr="008531D6" w:rsidRDefault="005C065E" w:rsidP="00733BFD">
            <w:pPr>
              <w:bidi/>
              <w:spacing w:after="0" w:line="360" w:lineRule="exact"/>
              <w:jc w:val="both"/>
              <w:rPr>
                <w:rFonts w:cs="B Nazanin"/>
                <w:b/>
                <w:bCs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رفتار ورودی:</w:t>
            </w:r>
          </w:p>
          <w:p w:rsidR="00CB4090" w:rsidRPr="008531D6" w:rsidRDefault="008531D6" w:rsidP="00773218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به ن</w:t>
            </w:r>
            <w:r w:rsidR="0068015E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ژادی پیشرفته ژنتیک مولکولی و بی</w:t>
            </w:r>
            <w:bookmarkStart w:id="0" w:name="_GoBack"/>
            <w:bookmarkEnd w:id="0"/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ومتری</w:t>
            </w:r>
          </w:p>
        </w:tc>
      </w:tr>
      <w:tr w:rsidR="00AC098F" w:rsidRPr="008531D6" w:rsidTr="00272FE4">
        <w:trPr>
          <w:trHeight w:val="892"/>
        </w:trPr>
        <w:tc>
          <w:tcPr>
            <w:tcW w:w="10088" w:type="dxa"/>
            <w:gridSpan w:val="3"/>
            <w:tcBorders>
              <w:top w:val="single" w:sz="4" w:space="0" w:color="auto"/>
            </w:tcBorders>
          </w:tcPr>
          <w:p w:rsidR="0080524D" w:rsidRPr="008531D6" w:rsidRDefault="0080524D" w:rsidP="00733BFD">
            <w:pPr>
              <w:bidi/>
              <w:spacing w:after="0" w:line="360" w:lineRule="exact"/>
              <w:jc w:val="both"/>
              <w:rPr>
                <w:rFonts w:cs="B Nazanin"/>
                <w:b/>
                <w:bCs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مواد و امکانات آموزشی:</w:t>
            </w:r>
          </w:p>
          <w:p w:rsidR="00B439F5" w:rsidRPr="008531D6" w:rsidRDefault="00CB4090" w:rsidP="00272FE4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 xml:space="preserve"> </w:t>
            </w:r>
            <w:r w:rsidR="008531D6"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وایت برد، ویدیو، پروژکتور</w:t>
            </w:r>
          </w:p>
        </w:tc>
      </w:tr>
      <w:tr w:rsidR="00AC098F" w:rsidRPr="008531D6" w:rsidTr="00272FE4">
        <w:trPr>
          <w:trHeight w:val="1602"/>
        </w:trPr>
        <w:tc>
          <w:tcPr>
            <w:tcW w:w="10088" w:type="dxa"/>
            <w:gridSpan w:val="3"/>
            <w:tcBorders>
              <w:top w:val="single" w:sz="4" w:space="0" w:color="auto"/>
            </w:tcBorders>
          </w:tcPr>
          <w:p w:rsidR="00E61BF9" w:rsidRPr="008531D6" w:rsidRDefault="0080524D" w:rsidP="00733BFD">
            <w:pPr>
              <w:bidi/>
              <w:spacing w:after="0" w:line="360" w:lineRule="exact"/>
              <w:jc w:val="both"/>
              <w:rPr>
                <w:rFonts w:cs="B Nazanin"/>
                <w:b/>
                <w:bCs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روش تدریس:</w:t>
            </w:r>
          </w:p>
          <w:p w:rsidR="00B439F5" w:rsidRPr="008531D6" w:rsidRDefault="008531D6" w:rsidP="00272FE4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مطالب این کلاس در رابطه با مطالب جدید به نژادی گیاهی در رابطه با اصلاح کلاسیک و مولکولی 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بوده که توسط و استاد و اساتید 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مدعو ارا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یه می شود، حدودا 12 تا 14 محقق صاحب نظر از موس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سات کشاورزی و دانشگاهی مطالب مورد نیاز  و تحقیقاتی </w:t>
            </w:r>
            <w:r w:rsidR="007D59AC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جدید د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ر رابطه با به نژادی گیاهی 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را 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ارایه 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می دهند.</w:t>
            </w:r>
          </w:p>
        </w:tc>
      </w:tr>
      <w:tr w:rsidR="00AC098F" w:rsidRPr="008531D6" w:rsidTr="008531D6">
        <w:trPr>
          <w:trHeight w:val="841"/>
        </w:trPr>
        <w:tc>
          <w:tcPr>
            <w:tcW w:w="10088" w:type="dxa"/>
            <w:gridSpan w:val="3"/>
            <w:tcBorders>
              <w:top w:val="single" w:sz="4" w:space="0" w:color="auto"/>
            </w:tcBorders>
          </w:tcPr>
          <w:p w:rsidR="0080524D" w:rsidRPr="008531D6" w:rsidRDefault="0080524D" w:rsidP="00733BFD">
            <w:pPr>
              <w:bidi/>
              <w:spacing w:after="0" w:line="360" w:lineRule="exact"/>
              <w:jc w:val="both"/>
              <w:rPr>
                <w:rFonts w:cs="B Nazanin"/>
                <w:b/>
                <w:bCs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وظایف دانشجو:</w:t>
            </w:r>
          </w:p>
          <w:p w:rsidR="00B439F5" w:rsidRPr="008531D6" w:rsidRDefault="008531D6" w:rsidP="008531D6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حضور در کلاس، 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شرکت در بحث و گفت</w:t>
            </w:r>
            <w:r w:rsidR="007D59AC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گ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وی مباحث، 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یادداشت برداری از مطالب درسی، </w:t>
            </w: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یادگیری یکسری متون جدید در رابطه با تحقیقات جدید صورت گرفته در این رابطه</w:t>
            </w:r>
            <w:r w:rsidR="00272FE4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.</w:t>
            </w:r>
          </w:p>
        </w:tc>
      </w:tr>
      <w:tr w:rsidR="00AC098F" w:rsidRPr="008531D6" w:rsidTr="008531D6">
        <w:trPr>
          <w:trHeight w:val="1498"/>
        </w:trPr>
        <w:tc>
          <w:tcPr>
            <w:tcW w:w="10088" w:type="dxa"/>
            <w:gridSpan w:val="3"/>
            <w:tcBorders>
              <w:top w:val="single" w:sz="4" w:space="0" w:color="auto"/>
            </w:tcBorders>
          </w:tcPr>
          <w:p w:rsidR="0080524D" w:rsidRPr="008531D6" w:rsidRDefault="00062B78" w:rsidP="00733BFD">
            <w:pPr>
              <w:bidi/>
              <w:spacing w:after="0" w:line="360" w:lineRule="exact"/>
              <w:jc w:val="both"/>
              <w:rPr>
                <w:rFonts w:cs="B Nazanin"/>
                <w:b/>
                <w:bCs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شیوه آزمون و ارزیابی</w:t>
            </w:r>
            <w:r w:rsidR="0080524D"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:</w:t>
            </w:r>
          </w:p>
          <w:p w:rsidR="008531D6" w:rsidRPr="008531D6" w:rsidRDefault="00272FE4" w:rsidP="00013712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ا</w:t>
            </w:r>
            <w:r w:rsidR="00013712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رزشیاب</w:t>
            </w:r>
            <w:r w:rsidR="008531D6"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ی مستمر 15%</w:t>
            </w:r>
          </w:p>
          <w:p w:rsidR="008531D6" w:rsidRPr="008531D6" w:rsidRDefault="008531D6" w:rsidP="008531D6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 xml:space="preserve"> میان ترم 35%</w:t>
            </w:r>
          </w:p>
          <w:p w:rsidR="00B439F5" w:rsidRPr="008531D6" w:rsidRDefault="008531D6" w:rsidP="008531D6">
            <w:pPr>
              <w:bidi/>
              <w:spacing w:after="0" w:line="360" w:lineRule="exact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پایان ترم و آزمون نوشتاری 50%</w:t>
            </w:r>
          </w:p>
        </w:tc>
      </w:tr>
      <w:tr w:rsidR="006A4DB6" w:rsidRPr="008531D6" w:rsidTr="00272FE4">
        <w:trPr>
          <w:trHeight w:val="873"/>
        </w:trPr>
        <w:tc>
          <w:tcPr>
            <w:tcW w:w="10088" w:type="dxa"/>
            <w:gridSpan w:val="3"/>
            <w:tcBorders>
              <w:top w:val="single" w:sz="4" w:space="0" w:color="auto"/>
            </w:tcBorders>
          </w:tcPr>
          <w:p w:rsidR="006A4DB6" w:rsidRPr="008531D6" w:rsidRDefault="006A4DB6" w:rsidP="00733BFD">
            <w:pPr>
              <w:bidi/>
              <w:spacing w:after="0" w:line="360" w:lineRule="exact"/>
              <w:jc w:val="both"/>
              <w:rPr>
                <w:rFonts w:cs="B Nazanin"/>
                <w:b/>
                <w:bCs/>
                <w:spacing w:val="-20"/>
                <w:sz w:val="28"/>
                <w:szCs w:val="28"/>
                <w:lang w:bidi="fa-IR"/>
              </w:rPr>
            </w:pPr>
            <w:r w:rsidRPr="008531D6">
              <w:rPr>
                <w:rFonts w:cs="B Nazanin" w:hint="cs"/>
                <w:b/>
                <w:bCs/>
                <w:spacing w:val="-20"/>
                <w:sz w:val="28"/>
                <w:szCs w:val="28"/>
                <w:rtl/>
                <w:lang w:bidi="fa-IR"/>
              </w:rPr>
              <w:t>منابع درس:</w:t>
            </w:r>
          </w:p>
          <w:p w:rsidR="00FF110B" w:rsidRPr="008531D6" w:rsidRDefault="008531D6" w:rsidP="00876678">
            <w:pPr>
              <w:bidi/>
              <w:spacing w:after="0" w:line="360" w:lineRule="exact"/>
              <w:ind w:left="360"/>
              <w:jc w:val="both"/>
              <w:rPr>
                <w:rFonts w:cs="B Nazanin"/>
                <w:spacing w:val="-20"/>
                <w:sz w:val="28"/>
                <w:szCs w:val="28"/>
                <w:rtl/>
                <w:lang w:bidi="fa-IR"/>
              </w:rPr>
            </w:pPr>
            <w:r w:rsidRPr="008531D6">
              <w:rPr>
                <w:rFonts w:cs="B Nazanin" w:hint="cs"/>
                <w:spacing w:val="-20"/>
                <w:sz w:val="28"/>
                <w:szCs w:val="28"/>
                <w:rtl/>
                <w:lang w:bidi="fa-IR"/>
              </w:rPr>
              <w:t>دانشجویان می توانند چنانچه متون انگلیسی قوی داشته باشند از مقالات جدید منتشر شده (18-2019) استفاده کنند.</w:t>
            </w:r>
          </w:p>
        </w:tc>
      </w:tr>
    </w:tbl>
    <w:p w:rsidR="00526646" w:rsidRPr="00BF4D4F" w:rsidRDefault="00526646" w:rsidP="00727A85">
      <w:pPr>
        <w:bidi/>
        <w:spacing w:after="0" w:line="360" w:lineRule="exact"/>
        <w:jc w:val="mediumKashida"/>
        <w:rPr>
          <w:rFonts w:cs="B Karim"/>
          <w:b/>
          <w:bCs/>
          <w:spacing w:val="-20"/>
          <w:sz w:val="28"/>
          <w:szCs w:val="28"/>
          <w:rtl/>
          <w:lang w:bidi="fa-IR"/>
        </w:rPr>
      </w:pPr>
    </w:p>
    <w:sectPr w:rsidR="00526646" w:rsidRPr="00BF4D4F" w:rsidSect="00062B78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5E1B" w:rsidRDefault="00F55E1B" w:rsidP="0080524D">
      <w:pPr>
        <w:spacing w:after="0" w:line="240" w:lineRule="auto"/>
      </w:pPr>
      <w:r>
        <w:separator/>
      </w:r>
    </w:p>
  </w:endnote>
  <w:endnote w:type="continuationSeparator" w:id="0">
    <w:p w:rsidR="00F55E1B" w:rsidRDefault="00F55E1B" w:rsidP="00805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Kari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5E1B" w:rsidRDefault="00F55E1B" w:rsidP="0080524D">
      <w:pPr>
        <w:spacing w:after="0" w:line="240" w:lineRule="auto"/>
      </w:pPr>
      <w:r>
        <w:separator/>
      </w:r>
    </w:p>
  </w:footnote>
  <w:footnote w:type="continuationSeparator" w:id="0">
    <w:p w:rsidR="00F55E1B" w:rsidRDefault="00F55E1B" w:rsidP="008052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F371D1"/>
    <w:multiLevelType w:val="hybridMultilevel"/>
    <w:tmpl w:val="1284BBBC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E92058"/>
    <w:multiLevelType w:val="hybridMultilevel"/>
    <w:tmpl w:val="0450B2F6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D47824"/>
    <w:multiLevelType w:val="hybridMultilevel"/>
    <w:tmpl w:val="B4EE848E"/>
    <w:lvl w:ilvl="0" w:tplc="C80899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061BB4"/>
    <w:multiLevelType w:val="hybridMultilevel"/>
    <w:tmpl w:val="B830B68C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B27E42"/>
    <w:multiLevelType w:val="hybridMultilevel"/>
    <w:tmpl w:val="E8AA4768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6C7DA7"/>
    <w:multiLevelType w:val="hybridMultilevel"/>
    <w:tmpl w:val="7562CFD6"/>
    <w:lvl w:ilvl="0" w:tplc="403E11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8A1103"/>
    <w:multiLevelType w:val="hybridMultilevel"/>
    <w:tmpl w:val="3F447ECE"/>
    <w:lvl w:ilvl="0" w:tplc="8CC874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3D72A0B"/>
    <w:multiLevelType w:val="hybridMultilevel"/>
    <w:tmpl w:val="2BE2F37C"/>
    <w:lvl w:ilvl="0" w:tplc="8A60271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52E1B86"/>
    <w:multiLevelType w:val="hybridMultilevel"/>
    <w:tmpl w:val="ECBECD50"/>
    <w:lvl w:ilvl="0" w:tplc="ADAE85D0">
      <w:numFmt w:val="bullet"/>
      <w:lvlText w:val="-"/>
      <w:lvlJc w:val="left"/>
      <w:pPr>
        <w:ind w:left="720" w:hanging="360"/>
      </w:pPr>
      <w:rPr>
        <w:rFonts w:ascii="Arial" w:eastAsiaTheme="minorHAnsi" w:hAnsi="Aria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487B9F"/>
    <w:multiLevelType w:val="hybridMultilevel"/>
    <w:tmpl w:val="0450B2F6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B23305"/>
    <w:multiLevelType w:val="hybridMultilevel"/>
    <w:tmpl w:val="0450B2F6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A773579"/>
    <w:multiLevelType w:val="hybridMultilevel"/>
    <w:tmpl w:val="BE4E7064"/>
    <w:lvl w:ilvl="0" w:tplc="F864D10E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323B42"/>
    <w:multiLevelType w:val="hybridMultilevel"/>
    <w:tmpl w:val="218C56B4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E7137C3"/>
    <w:multiLevelType w:val="hybridMultilevel"/>
    <w:tmpl w:val="6ABAE924"/>
    <w:lvl w:ilvl="0" w:tplc="9AF2D6C8">
      <w:start w:val="1"/>
      <w:numFmt w:val="decimal"/>
      <w:lvlText w:val="%1-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B41541"/>
    <w:multiLevelType w:val="hybridMultilevel"/>
    <w:tmpl w:val="76EEF53C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3CA555A"/>
    <w:multiLevelType w:val="hybridMultilevel"/>
    <w:tmpl w:val="26FE2D5A"/>
    <w:lvl w:ilvl="0" w:tplc="8A60271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6737E25"/>
    <w:multiLevelType w:val="hybridMultilevel"/>
    <w:tmpl w:val="10A05044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F04F67"/>
    <w:multiLevelType w:val="hybridMultilevel"/>
    <w:tmpl w:val="218C56B4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4E4C10"/>
    <w:multiLevelType w:val="hybridMultilevel"/>
    <w:tmpl w:val="04720068"/>
    <w:lvl w:ilvl="0" w:tplc="7286D7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EC47FB6"/>
    <w:multiLevelType w:val="hybridMultilevel"/>
    <w:tmpl w:val="6EE49EF0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6410CF"/>
    <w:multiLevelType w:val="hybridMultilevel"/>
    <w:tmpl w:val="26527F58"/>
    <w:lvl w:ilvl="0" w:tplc="8A60271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7A431B"/>
    <w:multiLevelType w:val="hybridMultilevel"/>
    <w:tmpl w:val="10A05044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7296D3F"/>
    <w:multiLevelType w:val="hybridMultilevel"/>
    <w:tmpl w:val="B830B68C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C344887"/>
    <w:multiLevelType w:val="hybridMultilevel"/>
    <w:tmpl w:val="0450B2F6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F134229"/>
    <w:multiLevelType w:val="hybridMultilevel"/>
    <w:tmpl w:val="D3BC5408"/>
    <w:lvl w:ilvl="0" w:tplc="8A6027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1"/>
  </w:num>
  <w:num w:numId="3">
    <w:abstractNumId w:val="2"/>
  </w:num>
  <w:num w:numId="4">
    <w:abstractNumId w:val="6"/>
  </w:num>
  <w:num w:numId="5">
    <w:abstractNumId w:val="13"/>
  </w:num>
  <w:num w:numId="6">
    <w:abstractNumId w:val="5"/>
  </w:num>
  <w:num w:numId="7">
    <w:abstractNumId w:val="18"/>
  </w:num>
  <w:num w:numId="8">
    <w:abstractNumId w:val="1"/>
  </w:num>
  <w:num w:numId="9">
    <w:abstractNumId w:val="23"/>
  </w:num>
  <w:num w:numId="10">
    <w:abstractNumId w:val="22"/>
  </w:num>
  <w:num w:numId="11">
    <w:abstractNumId w:val="10"/>
  </w:num>
  <w:num w:numId="12">
    <w:abstractNumId w:val="9"/>
  </w:num>
  <w:num w:numId="13">
    <w:abstractNumId w:val="7"/>
  </w:num>
  <w:num w:numId="14">
    <w:abstractNumId w:val="20"/>
  </w:num>
  <w:num w:numId="15">
    <w:abstractNumId w:val="3"/>
  </w:num>
  <w:num w:numId="16">
    <w:abstractNumId w:val="0"/>
  </w:num>
  <w:num w:numId="17">
    <w:abstractNumId w:val="15"/>
  </w:num>
  <w:num w:numId="18">
    <w:abstractNumId w:val="17"/>
  </w:num>
  <w:num w:numId="19">
    <w:abstractNumId w:val="12"/>
  </w:num>
  <w:num w:numId="20">
    <w:abstractNumId w:val="4"/>
  </w:num>
  <w:num w:numId="21">
    <w:abstractNumId w:val="19"/>
  </w:num>
  <w:num w:numId="22">
    <w:abstractNumId w:val="16"/>
  </w:num>
  <w:num w:numId="23">
    <w:abstractNumId w:val="21"/>
  </w:num>
  <w:num w:numId="24">
    <w:abstractNumId w:val="24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NjMyMDExMTc0NzZW0lEKTi0uzszPAykwrQUAJ7SVHSwAAAA="/>
  </w:docVars>
  <w:rsids>
    <w:rsidRoot w:val="006671E6"/>
    <w:rsid w:val="00013712"/>
    <w:rsid w:val="000159DD"/>
    <w:rsid w:val="00057D95"/>
    <w:rsid w:val="00062B78"/>
    <w:rsid w:val="00096220"/>
    <w:rsid w:val="000F2205"/>
    <w:rsid w:val="00117A13"/>
    <w:rsid w:val="00130446"/>
    <w:rsid w:val="00142936"/>
    <w:rsid w:val="001B0B8F"/>
    <w:rsid w:val="001B52D0"/>
    <w:rsid w:val="001E027D"/>
    <w:rsid w:val="00214875"/>
    <w:rsid w:val="00222B62"/>
    <w:rsid w:val="00222FCA"/>
    <w:rsid w:val="00232193"/>
    <w:rsid w:val="0025450D"/>
    <w:rsid w:val="00255D79"/>
    <w:rsid w:val="00272FE4"/>
    <w:rsid w:val="00276910"/>
    <w:rsid w:val="00276B60"/>
    <w:rsid w:val="0028380A"/>
    <w:rsid w:val="002D048A"/>
    <w:rsid w:val="002D58B5"/>
    <w:rsid w:val="002E25FA"/>
    <w:rsid w:val="002F70E9"/>
    <w:rsid w:val="00311223"/>
    <w:rsid w:val="00380877"/>
    <w:rsid w:val="003A272D"/>
    <w:rsid w:val="003A61BC"/>
    <w:rsid w:val="003E135C"/>
    <w:rsid w:val="003F46BE"/>
    <w:rsid w:val="003F6B74"/>
    <w:rsid w:val="0041084E"/>
    <w:rsid w:val="004453E4"/>
    <w:rsid w:val="004B5BDF"/>
    <w:rsid w:val="004C59F2"/>
    <w:rsid w:val="004F62B2"/>
    <w:rsid w:val="00526646"/>
    <w:rsid w:val="005341AA"/>
    <w:rsid w:val="00535DA1"/>
    <w:rsid w:val="005B19CA"/>
    <w:rsid w:val="005C065E"/>
    <w:rsid w:val="005D275D"/>
    <w:rsid w:val="005D7463"/>
    <w:rsid w:val="005E7E8B"/>
    <w:rsid w:val="00615BFD"/>
    <w:rsid w:val="006222D1"/>
    <w:rsid w:val="00622DF7"/>
    <w:rsid w:val="0063496B"/>
    <w:rsid w:val="006558F9"/>
    <w:rsid w:val="00657BD3"/>
    <w:rsid w:val="00660043"/>
    <w:rsid w:val="006671E6"/>
    <w:rsid w:val="0068015E"/>
    <w:rsid w:val="006A4DB6"/>
    <w:rsid w:val="006A7884"/>
    <w:rsid w:val="006E129C"/>
    <w:rsid w:val="006E4852"/>
    <w:rsid w:val="006F1948"/>
    <w:rsid w:val="006F7933"/>
    <w:rsid w:val="007059CE"/>
    <w:rsid w:val="00723FA3"/>
    <w:rsid w:val="00727A85"/>
    <w:rsid w:val="00733835"/>
    <w:rsid w:val="00733BFD"/>
    <w:rsid w:val="00743E4D"/>
    <w:rsid w:val="00773218"/>
    <w:rsid w:val="007B1405"/>
    <w:rsid w:val="007B7651"/>
    <w:rsid w:val="007D59AC"/>
    <w:rsid w:val="007F3BDB"/>
    <w:rsid w:val="007F3EB5"/>
    <w:rsid w:val="0080524D"/>
    <w:rsid w:val="00830E79"/>
    <w:rsid w:val="00832999"/>
    <w:rsid w:val="0084505A"/>
    <w:rsid w:val="008531D6"/>
    <w:rsid w:val="008640D2"/>
    <w:rsid w:val="00876678"/>
    <w:rsid w:val="00883CC6"/>
    <w:rsid w:val="00896EC4"/>
    <w:rsid w:val="008B184F"/>
    <w:rsid w:val="00905038"/>
    <w:rsid w:val="0092445E"/>
    <w:rsid w:val="00944008"/>
    <w:rsid w:val="009455F4"/>
    <w:rsid w:val="009457AF"/>
    <w:rsid w:val="00976D3C"/>
    <w:rsid w:val="009851AA"/>
    <w:rsid w:val="009B29C7"/>
    <w:rsid w:val="009B4D9C"/>
    <w:rsid w:val="009C4178"/>
    <w:rsid w:val="009D6D9D"/>
    <w:rsid w:val="009E388E"/>
    <w:rsid w:val="00A17EE3"/>
    <w:rsid w:val="00A305F2"/>
    <w:rsid w:val="00A3146B"/>
    <w:rsid w:val="00A31D5B"/>
    <w:rsid w:val="00A33DDB"/>
    <w:rsid w:val="00A82B0E"/>
    <w:rsid w:val="00A92D1E"/>
    <w:rsid w:val="00AB62B2"/>
    <w:rsid w:val="00AC098F"/>
    <w:rsid w:val="00AC32EE"/>
    <w:rsid w:val="00AD3394"/>
    <w:rsid w:val="00AE30DD"/>
    <w:rsid w:val="00AF0713"/>
    <w:rsid w:val="00B031D9"/>
    <w:rsid w:val="00B4006B"/>
    <w:rsid w:val="00B40366"/>
    <w:rsid w:val="00B439F5"/>
    <w:rsid w:val="00B57FB1"/>
    <w:rsid w:val="00B661FA"/>
    <w:rsid w:val="00B76BD8"/>
    <w:rsid w:val="00B942FD"/>
    <w:rsid w:val="00B94987"/>
    <w:rsid w:val="00B95C76"/>
    <w:rsid w:val="00BA21F1"/>
    <w:rsid w:val="00BB3FF5"/>
    <w:rsid w:val="00BC73E0"/>
    <w:rsid w:val="00BD1E90"/>
    <w:rsid w:val="00BF4D4F"/>
    <w:rsid w:val="00C24BA7"/>
    <w:rsid w:val="00C269E7"/>
    <w:rsid w:val="00C33A25"/>
    <w:rsid w:val="00C36CFB"/>
    <w:rsid w:val="00C37B40"/>
    <w:rsid w:val="00C50AFC"/>
    <w:rsid w:val="00C6268C"/>
    <w:rsid w:val="00C72DEF"/>
    <w:rsid w:val="00CB4090"/>
    <w:rsid w:val="00CD1E38"/>
    <w:rsid w:val="00CD5238"/>
    <w:rsid w:val="00CD555C"/>
    <w:rsid w:val="00CE77D2"/>
    <w:rsid w:val="00D10F9C"/>
    <w:rsid w:val="00D16384"/>
    <w:rsid w:val="00D3366F"/>
    <w:rsid w:val="00D40758"/>
    <w:rsid w:val="00D74C8B"/>
    <w:rsid w:val="00DC66AE"/>
    <w:rsid w:val="00E055EF"/>
    <w:rsid w:val="00E168BC"/>
    <w:rsid w:val="00E24084"/>
    <w:rsid w:val="00E24D9F"/>
    <w:rsid w:val="00E256BC"/>
    <w:rsid w:val="00E61BF9"/>
    <w:rsid w:val="00EA59CD"/>
    <w:rsid w:val="00EC3A01"/>
    <w:rsid w:val="00EF3153"/>
    <w:rsid w:val="00F07BA4"/>
    <w:rsid w:val="00F269D7"/>
    <w:rsid w:val="00F32C5B"/>
    <w:rsid w:val="00F55E1B"/>
    <w:rsid w:val="00F81A1D"/>
    <w:rsid w:val="00F8511A"/>
    <w:rsid w:val="00F87784"/>
    <w:rsid w:val="00F94DD5"/>
    <w:rsid w:val="00FA3FE4"/>
    <w:rsid w:val="00FA6B3F"/>
    <w:rsid w:val="00FF110B"/>
    <w:rsid w:val="00FF4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1EC6D4E-7F1B-4741-8FD8-FE26034F2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71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7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1E6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52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524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0524D"/>
    <w:rPr>
      <w:vertAlign w:val="superscript"/>
    </w:rPr>
  </w:style>
  <w:style w:type="table" w:styleId="TableGrid">
    <w:name w:val="Table Grid"/>
    <w:basedOn w:val="TableNormal"/>
    <w:uiPriority w:val="59"/>
    <w:rsid w:val="009C4178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059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9CE"/>
  </w:style>
  <w:style w:type="paragraph" w:styleId="Footer">
    <w:name w:val="footer"/>
    <w:basedOn w:val="Normal"/>
    <w:link w:val="FooterChar"/>
    <w:uiPriority w:val="99"/>
    <w:unhideWhenUsed/>
    <w:rsid w:val="007059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9CE"/>
  </w:style>
  <w:style w:type="character" w:styleId="Strong">
    <w:name w:val="Strong"/>
    <w:basedOn w:val="DefaultParagraphFont"/>
    <w:uiPriority w:val="22"/>
    <w:qFormat/>
    <w:rsid w:val="00830E79"/>
    <w:rPr>
      <w:b/>
      <w:bCs/>
    </w:rPr>
  </w:style>
  <w:style w:type="paragraph" w:styleId="ListParagraph">
    <w:name w:val="List Paragraph"/>
    <w:basedOn w:val="Normal"/>
    <w:uiPriority w:val="34"/>
    <w:qFormat/>
    <w:rsid w:val="00830E7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341A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341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341AA"/>
    <w:rPr>
      <w:vertAlign w:val="superscript"/>
    </w:rPr>
  </w:style>
  <w:style w:type="character" w:customStyle="1" w:styleId="st">
    <w:name w:val="st"/>
    <w:basedOn w:val="DefaultParagraphFont"/>
    <w:rsid w:val="00657B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10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17FAD7-EF57-4F2A-ABB7-3BD477606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T Pack 24 DVDs</dc:creator>
  <cp:lastModifiedBy>AGRI3058</cp:lastModifiedBy>
  <cp:revision>13</cp:revision>
  <cp:lastPrinted>2019-10-06T07:25:00Z</cp:lastPrinted>
  <dcterms:created xsi:type="dcterms:W3CDTF">2019-09-27T07:49:00Z</dcterms:created>
  <dcterms:modified xsi:type="dcterms:W3CDTF">2019-10-06T07:25:00Z</dcterms:modified>
</cp:coreProperties>
</file>